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одикжонов</w:t>
      </w:r>
      <w:r>
        <w:t xml:space="preserve"> </w:t>
      </w:r>
      <w:r>
        <w:t xml:space="preserve">Темурбек</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16378" cy="3782728"/>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16378" cy="3782728"/>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29751" cy="3898231"/>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29751" cy="3898231"/>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370136"/>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370136"/>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2395" cy="4572000"/>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2395" cy="4572000"/>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2395" cy="4485372"/>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2395" cy="4485372"/>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5229820"/>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5229820"/>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287375"/>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287375"/>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125041"/>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125041"/>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70105"/>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70105"/>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113038"/>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113038"/>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077519"/>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077519"/>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130430"/>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130430"/>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681876"/>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681876"/>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2303929"/>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2303929"/>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2826291"/>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2826291"/>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020946"/>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020946"/>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одикжонов Темурбек НПИбд-01-21</dc:creator>
  <dc:language>ru-RU</dc:language>
  <cp:keywords/>
  <dcterms:created xsi:type="dcterms:W3CDTF">2022-08-29T11:19:00Z</dcterms:created>
  <dcterms:modified xsi:type="dcterms:W3CDTF">2022-08-2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